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lectronics Engineer position at your esteemed organization in Spain, specifically Valencia. With a solid academic background, hands-on experience in designing and developing cutting-edge electronic systems, and a deep passion for innovation, I am confident that my skills align perfectly with the requirements of this role. As an Electronics Engineer with a strong commitment to excellence, I am eager to contribute to your team's success while immersing myself in the vibrant technological landscape of Spain Valencia.</w:t>
      </w:r>
    </w:p>
    <w:p>
      <w:pPr>
        <w:pStyle w:val="BodyText"/>
      </w:pPr>
      <w:r>
        <w:t xml:space="preserve">Spain, and particularly Valencia, has long been a hub for technological advancement and industrial innovation. The region’s emphasis on renewable energy solutions, smart manufacturing, and digital transformation creates an environment where Electronics Engineers play a pivotal role. My professional journey has been shaped by a desire to work in dynamic settings like this, where engineering expertise can directly impact societal progress. Whether it’s designing circuits for sustainable energy systems or optimizing embedded technologies for industrial automation, I thrive in challenges that require both technical precision and creative problem-solving.</w:t>
      </w:r>
    </w:p>
    <w:p>
      <w:pPr>
        <w:pStyle w:val="BodyText"/>
      </w:pPr>
      <w:r>
        <w:t xml:space="preserve">As an Electronics Engineer, I have honed my skills through a combination of formal education and practical experience. My academic training in [Your University Name] provided me with a comprehensive understanding of analog and digital electronics, microcontroller programming, signal processing, and PCB design. Beyond the classroom, I have worked on projects that spanned from developing IoT-enabled devices to troubleshooting complex electronic systems in industrial environments. These experiences have not only refined my technical abilities but also sharpened my ability to collaborate effectively with cross-functional teams.</w:t>
      </w:r>
    </w:p>
    <w:p>
      <w:pPr>
        <w:pStyle w:val="BodyText"/>
      </w:pPr>
      <w:r>
        <w:t xml:space="preserve">One of the key strengths I bring to this role is my adaptability. The electronics industry is constantly evolving, and I pride myself on staying ahead of emerging trends and technologies. For instance, I have extensively studied the integration of AI-driven algorithms in embedded systems, a field that aligns with the forward-thinking initiatives seen in Spain Valencia’s tech sector. Additionally, my proficiency in CAD tools such as Altium Designer and KiCad enables me to translate theoretical concepts into tangible prototypes efficiently. I am also well-versed in industry standards like ISO 9001 and CE marking requirements, ensuring that all designs meet the highest quality benchmarks.</w:t>
      </w:r>
    </w:p>
    <w:p>
      <w:pPr>
        <w:pStyle w:val="BodyText"/>
      </w:pPr>
      <w:r>
        <w:t xml:space="preserve">What excites me most about the opportunity in Spain Valencia is the chance to work within a region that values innovation and sustainability. The Valencian community’s emphasis on renewable energy projects, such as solar power integration and smart grid technologies, resonates deeply with my professional goals. I am particularly interested in contributing to initiatives that leverage electronics for environmental impact reduction, such as energy-efficient devices or advanced sensor networks. This aligns perfectly with my belief that engineering is not just about technical mastery but also about creating solutions that benefit society.</w:t>
      </w:r>
    </w:p>
    <w:p>
      <w:pPr>
        <w:pStyle w:val="BodyText"/>
      </w:pPr>
      <w:r>
        <w:t xml:space="preserve">Moreover, I have a strong appreciation for the cultural and professional environment in Spain. The country’s collaborative work ethic, emphasis on work-life balance, and commitment to fostering talent make it an ideal place for an Electronics Engineer to grow. I am confident that my ability to communicate effectively in multiple languages (including Spanish) will allow me to integrate seamlessly into your team. My previous experience working with international teams has taught me the importance of cultural sensitivity and adaptability—qualities that I believe are essential for thriving in a globalized industry.</w:t>
      </w:r>
    </w:p>
    <w:p>
      <w:pPr>
        <w:pStyle w:val="BodyText"/>
      </w:pPr>
      <w:r>
        <w:t xml:space="preserve">In my current role as an Electronics Engineer at [Your Current Company Name], I have been responsible for overseeing the development of custom electronic solutions for clients in the automotive and healthcare sectors. This experience has equipped me with a deep understanding of project lifecycle management, from initial concept to final testing and deployment. I am particularly proud of a recent project where my team designed a low-power sensor system for real-time health monitoring, which was recognized as a finalist in [Industry Award Name]. Such achievements have reinforced my ability to deliver high-quality results under tight deadlines while maintaining attention to detail.</w:t>
      </w:r>
    </w:p>
    <w:p>
      <w:pPr>
        <w:pStyle w:val="BodyText"/>
      </w:pPr>
      <w:r>
        <w:t xml:space="preserve">I am also committed to continuous learning and professional growth. I regularly attend industry conferences and workshops, such as the International Conference on Electronics, Circuits, and Systems (ICECS), where I stay updated on the latest advancements in semiconductor technology and circuit design. My participation in online courses on platforms like Coursera has further expanded my expertise in areas like FPGA programming and wireless communication protocols. This dedication to lifelong learning ensures that I remain at the forefront of technological innovation, ready to contribute meaningfully to your organization.</w:t>
      </w:r>
    </w:p>
    <w:p>
      <w:pPr>
        <w:pStyle w:val="BodyText"/>
      </w:pPr>
      <w:r>
        <w:t xml:space="preserve">Finally, I would like to express my sincere admiration for the opportunities available in Spain Valencia. The region’s thriving tech ecosystem, combined with its rich cultural heritage, makes it an inspiring place to work and grow. I am eager to bring my technical expertise, creative problem-solving skills, and passion for electronics engineering to your team. I am confident that my background and enthusiasm will make me a valuable asset to your organization as you continue to push the boundaries of what is possible in the field of electronic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success of your team in Spain Valenci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4-28T21:38:44Z</dcterms:created>
  <dcterms:modified xsi:type="dcterms:W3CDTF">2026-04-28T21:38:44Z</dcterms:modified>
</cp:coreProperties>
</file>

<file path=docProps/custom.xml><?xml version="1.0" encoding="utf-8"?>
<Properties xmlns="http://schemas.openxmlformats.org/officeDocument/2006/custom-properties" xmlns:vt="http://schemas.openxmlformats.org/officeDocument/2006/docPropsVTypes"/>
</file>